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D3D82" w14:textId="5221083B" w:rsidR="00F30388" w:rsidRDefault="00F30388" w:rsidP="00F30388">
      <w:pPr>
        <w:pStyle w:val="Title"/>
      </w:pPr>
      <w:r>
        <w:t>Product Intro</w:t>
      </w:r>
    </w:p>
    <w:p w14:paraId="5845B392" w14:textId="0506D6B6" w:rsidR="00F30388" w:rsidRDefault="00F30388" w:rsidP="00F30388"/>
    <w:p w14:paraId="1903A71C" w14:textId="2C78E867" w:rsidR="00F30388" w:rsidRDefault="00F30388" w:rsidP="00F30388">
      <w:pPr>
        <w:pStyle w:val="Heading1"/>
      </w:pPr>
      <w:r>
        <w:t>Brief Description</w:t>
      </w:r>
    </w:p>
    <w:p w14:paraId="35787456" w14:textId="63895D66" w:rsidR="00F30388" w:rsidRDefault="005154A1" w:rsidP="005154A1">
      <w:pPr>
        <w:pStyle w:val="ListParagraph"/>
        <w:numPr>
          <w:ilvl w:val="0"/>
          <w:numId w:val="4"/>
        </w:numPr>
      </w:pPr>
      <w:r>
        <w:t>A community site where people can post offers and requests for</w:t>
      </w:r>
      <w:r w:rsidR="008A0B17">
        <w:t xml:space="preserve"> specific</w:t>
      </w:r>
      <w:r>
        <w:t xml:space="preserve"> jobs (Craigslist)</w:t>
      </w:r>
      <w:r w:rsidR="00F20A32">
        <w:t>. We’re a job finding service so we charge a surcharge for making a connection (10%). We don’t employee anyone.</w:t>
      </w:r>
    </w:p>
    <w:p w14:paraId="500B74FB" w14:textId="01E0D3A2" w:rsidR="005154A1" w:rsidRDefault="005154A1" w:rsidP="005154A1">
      <w:pPr>
        <w:pStyle w:val="Heading1"/>
      </w:pPr>
      <w:r>
        <w:t>Roles</w:t>
      </w:r>
      <w:r w:rsidR="00F20A32">
        <w:t>/Actors</w:t>
      </w:r>
    </w:p>
    <w:p w14:paraId="400FCAC6" w14:textId="4E36D2FB" w:rsidR="005154A1" w:rsidRDefault="005154A1" w:rsidP="005154A1">
      <w:pPr>
        <w:pStyle w:val="ListParagraph"/>
        <w:numPr>
          <w:ilvl w:val="0"/>
          <w:numId w:val="3"/>
        </w:numPr>
      </w:pPr>
      <w:r>
        <w:t>Customers</w:t>
      </w:r>
    </w:p>
    <w:p w14:paraId="18A569F9" w14:textId="7D6AE6E9" w:rsidR="005154A1" w:rsidRDefault="005154A1" w:rsidP="005154A1">
      <w:pPr>
        <w:pStyle w:val="ListParagraph"/>
        <w:numPr>
          <w:ilvl w:val="0"/>
          <w:numId w:val="3"/>
        </w:numPr>
      </w:pPr>
      <w:r>
        <w:t>Workers</w:t>
      </w:r>
    </w:p>
    <w:p w14:paraId="09298344" w14:textId="18DBE44A" w:rsidR="008E1243" w:rsidRDefault="00F20A32" w:rsidP="005154A1">
      <w:pPr>
        <w:pStyle w:val="ListParagraph"/>
        <w:numPr>
          <w:ilvl w:val="0"/>
          <w:numId w:val="3"/>
        </w:numPr>
      </w:pPr>
      <w:r>
        <w:t>Owner</w:t>
      </w:r>
      <w:r w:rsidR="00765D14">
        <w:t>/Admin</w:t>
      </w:r>
      <w:r>
        <w:t xml:space="preserve"> (us)</w:t>
      </w:r>
    </w:p>
    <w:p w14:paraId="0E7E1B92" w14:textId="00DC6D94" w:rsidR="005154A1" w:rsidRDefault="00B32695" w:rsidP="005154A1">
      <w:pPr>
        <w:pStyle w:val="Heading1"/>
      </w:pPr>
      <w:r>
        <w:t xml:space="preserve">Necessary </w:t>
      </w:r>
      <w:r w:rsidR="005154A1">
        <w:t>Details</w:t>
      </w:r>
    </w:p>
    <w:p w14:paraId="47517E2D" w14:textId="145618DB" w:rsidR="005154A1" w:rsidRDefault="005154A1" w:rsidP="005154A1">
      <w:pPr>
        <w:pStyle w:val="ListParagraph"/>
        <w:numPr>
          <w:ilvl w:val="0"/>
          <w:numId w:val="5"/>
        </w:numPr>
      </w:pPr>
      <w:r>
        <w:t>Database</w:t>
      </w:r>
    </w:p>
    <w:p w14:paraId="46043312" w14:textId="38D021AE" w:rsidR="005154A1" w:rsidRDefault="005154A1" w:rsidP="005154A1">
      <w:pPr>
        <w:pStyle w:val="ListParagraph"/>
        <w:numPr>
          <w:ilvl w:val="0"/>
          <w:numId w:val="5"/>
        </w:numPr>
      </w:pPr>
      <w:r>
        <w:t>Award jobs to young people on an equitable basis</w:t>
      </w:r>
    </w:p>
    <w:p w14:paraId="5E50A6A6" w14:textId="1EE9D410" w:rsidR="005154A1" w:rsidRDefault="005154A1" w:rsidP="005154A1">
      <w:pPr>
        <w:pStyle w:val="ListParagraph"/>
        <w:numPr>
          <w:ilvl w:val="0"/>
          <w:numId w:val="5"/>
        </w:numPr>
      </w:pPr>
      <w:r>
        <w:t>Opportunity for graphics/icons (lawn mowing icon)</w:t>
      </w:r>
    </w:p>
    <w:p w14:paraId="4B6D6704" w14:textId="2DD8A6F4" w:rsidR="005154A1" w:rsidRDefault="005154A1" w:rsidP="005154A1">
      <w:pPr>
        <w:pStyle w:val="ListParagraph"/>
        <w:numPr>
          <w:ilvl w:val="0"/>
          <w:numId w:val="5"/>
        </w:numPr>
      </w:pPr>
      <w:r>
        <w:t>Spread jobs around</w:t>
      </w:r>
    </w:p>
    <w:p w14:paraId="6B89AA17" w14:textId="786A9D82" w:rsidR="005154A1" w:rsidRDefault="005154A1" w:rsidP="005154A1">
      <w:pPr>
        <w:pStyle w:val="ListParagraph"/>
        <w:numPr>
          <w:ilvl w:val="0"/>
          <w:numId w:val="5"/>
        </w:numPr>
      </w:pPr>
      <w:r>
        <w:t>Young people specify when they’re available to work</w:t>
      </w:r>
    </w:p>
    <w:p w14:paraId="2D297CDD" w14:textId="0CE63DD3" w:rsidR="005154A1" w:rsidRDefault="005154A1" w:rsidP="005154A1">
      <w:pPr>
        <w:pStyle w:val="ListParagraph"/>
        <w:numPr>
          <w:ilvl w:val="1"/>
          <w:numId w:val="5"/>
        </w:numPr>
      </w:pPr>
      <w:r>
        <w:t>Restrict availability</w:t>
      </w:r>
    </w:p>
    <w:p w14:paraId="77DE8AC9" w14:textId="03671109" w:rsidR="005154A1" w:rsidRDefault="005154A1" w:rsidP="005154A1">
      <w:pPr>
        <w:pStyle w:val="ListParagraph"/>
        <w:numPr>
          <w:ilvl w:val="0"/>
          <w:numId w:val="5"/>
        </w:numPr>
      </w:pPr>
      <w:r>
        <w:t>Customers can create an account</w:t>
      </w:r>
    </w:p>
    <w:p w14:paraId="58053D3B" w14:textId="563AE982" w:rsidR="005154A1" w:rsidRDefault="005154A1" w:rsidP="005154A1">
      <w:pPr>
        <w:pStyle w:val="ListParagraph"/>
        <w:numPr>
          <w:ilvl w:val="1"/>
          <w:numId w:val="5"/>
        </w:numPr>
      </w:pPr>
      <w:r>
        <w:t>Post job offers</w:t>
      </w:r>
    </w:p>
    <w:p w14:paraId="2D1D03F5" w14:textId="2405431D" w:rsidR="005154A1" w:rsidRDefault="005154A1" w:rsidP="005154A1">
      <w:pPr>
        <w:pStyle w:val="ListParagraph"/>
        <w:numPr>
          <w:ilvl w:val="1"/>
          <w:numId w:val="5"/>
        </w:numPr>
      </w:pPr>
      <w:r>
        <w:t>Customer can add (fake) money to their account</w:t>
      </w:r>
    </w:p>
    <w:p w14:paraId="78EC75E4" w14:textId="0AF96A72" w:rsidR="005154A1" w:rsidRDefault="005154A1" w:rsidP="005154A1">
      <w:pPr>
        <w:pStyle w:val="ListParagraph"/>
        <w:numPr>
          <w:ilvl w:val="2"/>
          <w:numId w:val="5"/>
        </w:numPr>
      </w:pPr>
      <w:r>
        <w:t>They pretty much just say what they want</w:t>
      </w:r>
    </w:p>
    <w:p w14:paraId="1D755143" w14:textId="19430C29" w:rsidR="00712465" w:rsidRDefault="00712465" w:rsidP="00712465">
      <w:pPr>
        <w:pStyle w:val="ListParagraph"/>
        <w:numPr>
          <w:ilvl w:val="1"/>
          <w:numId w:val="5"/>
        </w:numPr>
      </w:pPr>
      <w:r>
        <w:t>Able to blacklist workers</w:t>
      </w:r>
    </w:p>
    <w:p w14:paraId="3C364CF3" w14:textId="27D10093" w:rsidR="008A0B17" w:rsidRDefault="008A0B17" w:rsidP="00712465">
      <w:pPr>
        <w:pStyle w:val="ListParagraph"/>
        <w:numPr>
          <w:ilvl w:val="1"/>
          <w:numId w:val="5"/>
        </w:numPr>
      </w:pPr>
      <w:r>
        <w:t>Specify tasks (drop down menu)</w:t>
      </w:r>
    </w:p>
    <w:p w14:paraId="180FDE2C" w14:textId="75BFE0DF" w:rsidR="008A0B17" w:rsidRDefault="008A0B17" w:rsidP="00712465">
      <w:pPr>
        <w:pStyle w:val="ListParagraph"/>
        <w:numPr>
          <w:ilvl w:val="1"/>
          <w:numId w:val="5"/>
        </w:numPr>
      </w:pPr>
      <w:r>
        <w:t>Specify time frame (Thursday morning, afternoon, evening)</w:t>
      </w:r>
    </w:p>
    <w:p w14:paraId="43F60F58" w14:textId="594DF9B1" w:rsidR="005154A1" w:rsidRDefault="005154A1" w:rsidP="005154A1">
      <w:pPr>
        <w:pStyle w:val="ListParagraph"/>
        <w:numPr>
          <w:ilvl w:val="0"/>
          <w:numId w:val="5"/>
        </w:numPr>
      </w:pPr>
      <w:r>
        <w:t>Worker can create an account</w:t>
      </w:r>
    </w:p>
    <w:p w14:paraId="1F70D4EB" w14:textId="4B6F0585" w:rsidR="005154A1" w:rsidRDefault="005154A1" w:rsidP="005154A1">
      <w:pPr>
        <w:pStyle w:val="ListParagraph"/>
        <w:numPr>
          <w:ilvl w:val="1"/>
          <w:numId w:val="5"/>
        </w:numPr>
      </w:pPr>
      <w:r>
        <w:t>Earns balance from customer account when they click ‘finished job’ or something similar</w:t>
      </w:r>
    </w:p>
    <w:p w14:paraId="7D339BC6" w14:textId="0836E70A" w:rsidR="005154A1" w:rsidRDefault="005154A1" w:rsidP="005154A1">
      <w:pPr>
        <w:pStyle w:val="ListParagraph"/>
        <w:numPr>
          <w:ilvl w:val="1"/>
          <w:numId w:val="5"/>
        </w:numPr>
      </w:pPr>
      <w:r>
        <w:t>90%</w:t>
      </w:r>
    </w:p>
    <w:p w14:paraId="3D4A0D07" w14:textId="778D630F" w:rsidR="008A0B17" w:rsidRDefault="008A0B17" w:rsidP="005154A1">
      <w:pPr>
        <w:pStyle w:val="ListParagraph"/>
        <w:numPr>
          <w:ilvl w:val="1"/>
          <w:numId w:val="5"/>
        </w:numPr>
      </w:pPr>
      <w:r>
        <w:t>Specify tasks they’re willing to take</w:t>
      </w:r>
    </w:p>
    <w:p w14:paraId="46706FAA" w14:textId="59316795" w:rsidR="008E1243" w:rsidRDefault="008E1243" w:rsidP="008E1243">
      <w:pPr>
        <w:pStyle w:val="ListParagraph"/>
        <w:numPr>
          <w:ilvl w:val="0"/>
          <w:numId w:val="5"/>
        </w:numPr>
      </w:pPr>
      <w:r>
        <w:t xml:space="preserve">Owner </w:t>
      </w:r>
    </w:p>
    <w:p w14:paraId="57B28397" w14:textId="33B953AE" w:rsidR="008E1243" w:rsidRDefault="00F20A32" w:rsidP="008E1243">
      <w:pPr>
        <w:pStyle w:val="ListParagraph"/>
        <w:numPr>
          <w:ilvl w:val="1"/>
          <w:numId w:val="5"/>
        </w:numPr>
      </w:pPr>
      <w:r>
        <w:t>Makes connection between customer and worker</w:t>
      </w:r>
    </w:p>
    <w:p w14:paraId="29753B16" w14:textId="0CA051B3" w:rsidR="008E1243" w:rsidRDefault="008E1243" w:rsidP="008E1243">
      <w:pPr>
        <w:pStyle w:val="ListParagraph"/>
        <w:numPr>
          <w:ilvl w:val="1"/>
          <w:numId w:val="5"/>
        </w:numPr>
      </w:pPr>
      <w:r>
        <w:t>Gets 10% of worker profit</w:t>
      </w:r>
    </w:p>
    <w:p w14:paraId="61C22CD2" w14:textId="6CF2C234" w:rsidR="00F20A32" w:rsidRDefault="00F20A32" w:rsidP="005154A1">
      <w:pPr>
        <w:pStyle w:val="ListParagraph"/>
        <w:numPr>
          <w:ilvl w:val="0"/>
          <w:numId w:val="5"/>
        </w:numPr>
      </w:pPr>
      <w:r>
        <w:t>Once a job is assigned to a worker, shouldn’t be able to reassign work</w:t>
      </w:r>
    </w:p>
    <w:p w14:paraId="381126F9" w14:textId="3C502AF4" w:rsidR="00F20A32" w:rsidRDefault="00F20A32" w:rsidP="00F20A32">
      <w:pPr>
        <w:pStyle w:val="ListParagraph"/>
        <w:numPr>
          <w:ilvl w:val="1"/>
          <w:numId w:val="5"/>
        </w:numPr>
      </w:pPr>
      <w:r>
        <w:t>Worker needs to do the job</w:t>
      </w:r>
    </w:p>
    <w:p w14:paraId="261E058B" w14:textId="20B2E541" w:rsidR="00F20A32" w:rsidRDefault="00F20A32" w:rsidP="00F20A32">
      <w:pPr>
        <w:pStyle w:val="ListParagraph"/>
        <w:numPr>
          <w:ilvl w:val="1"/>
          <w:numId w:val="5"/>
        </w:numPr>
      </w:pPr>
      <w:r>
        <w:t>Unless maybe a blacklist so workers can blacklist customers?</w:t>
      </w:r>
    </w:p>
    <w:p w14:paraId="0A11BA12" w14:textId="762E9A3F" w:rsidR="00073F53" w:rsidRDefault="00073F53" w:rsidP="00073F53">
      <w:pPr>
        <w:pStyle w:val="ListParagraph"/>
        <w:numPr>
          <w:ilvl w:val="0"/>
          <w:numId w:val="5"/>
        </w:numPr>
      </w:pPr>
      <w:r>
        <w:t>Paid after service is delivered</w:t>
      </w:r>
    </w:p>
    <w:p w14:paraId="74E05B38" w14:textId="53718FCA" w:rsidR="00073F53" w:rsidRDefault="00073F53" w:rsidP="00073F53">
      <w:pPr>
        <w:pStyle w:val="ListParagraph"/>
        <w:numPr>
          <w:ilvl w:val="1"/>
          <w:numId w:val="5"/>
        </w:numPr>
      </w:pPr>
      <w:r>
        <w:t>Adjustments can be made?</w:t>
      </w:r>
    </w:p>
    <w:p w14:paraId="3E6C6414" w14:textId="010F38AF" w:rsidR="00073F53" w:rsidRDefault="00073F53" w:rsidP="00073F53">
      <w:pPr>
        <w:pStyle w:val="ListParagraph"/>
        <w:numPr>
          <w:ilvl w:val="0"/>
          <w:numId w:val="5"/>
        </w:numPr>
      </w:pPr>
      <w:r>
        <w:t>Workers are automatically chosen by site and assigned to customers</w:t>
      </w:r>
    </w:p>
    <w:p w14:paraId="3FFE34DE" w14:textId="55619795" w:rsidR="00B32695" w:rsidRDefault="00B32695" w:rsidP="00073F53">
      <w:pPr>
        <w:pStyle w:val="ListParagraph"/>
        <w:numPr>
          <w:ilvl w:val="0"/>
          <w:numId w:val="5"/>
        </w:numPr>
      </w:pPr>
      <w:r>
        <w:t>Mobile friendly</w:t>
      </w:r>
    </w:p>
    <w:p w14:paraId="46B9F171" w14:textId="77777777" w:rsidR="00B32695" w:rsidRDefault="00B32695" w:rsidP="00B32695">
      <w:pPr>
        <w:pStyle w:val="ListParagraph"/>
        <w:numPr>
          <w:ilvl w:val="0"/>
          <w:numId w:val="5"/>
        </w:numPr>
      </w:pPr>
      <w:r>
        <w:lastRenderedPageBreak/>
        <w:t>Feedback on workers and customers</w:t>
      </w:r>
    </w:p>
    <w:p w14:paraId="66704D45" w14:textId="77777777" w:rsidR="00B32695" w:rsidRDefault="00B32695" w:rsidP="00B32695">
      <w:pPr>
        <w:pStyle w:val="ListParagraph"/>
        <w:numPr>
          <w:ilvl w:val="1"/>
          <w:numId w:val="5"/>
        </w:numPr>
      </w:pPr>
      <w:r>
        <w:t>Did they work the whole time</w:t>
      </w:r>
    </w:p>
    <w:p w14:paraId="7D514C5E" w14:textId="77777777" w:rsidR="00B32695" w:rsidRDefault="00B32695" w:rsidP="00B32695">
      <w:pPr>
        <w:pStyle w:val="ListParagraph"/>
        <w:numPr>
          <w:ilvl w:val="1"/>
          <w:numId w:val="5"/>
        </w:numPr>
      </w:pPr>
      <w:r>
        <w:t>Was the customer reasonable</w:t>
      </w:r>
    </w:p>
    <w:p w14:paraId="1C010C44" w14:textId="08F3C018" w:rsidR="00B32695" w:rsidRDefault="00B32695" w:rsidP="00B32695">
      <w:pPr>
        <w:pStyle w:val="ListParagraph"/>
        <w:numPr>
          <w:ilvl w:val="1"/>
          <w:numId w:val="5"/>
        </w:numPr>
      </w:pPr>
      <w:r>
        <w:t>Set areas</w:t>
      </w:r>
    </w:p>
    <w:p w14:paraId="337C2400" w14:textId="3E8EDEA4" w:rsidR="00712465" w:rsidRDefault="00712465" w:rsidP="00712465">
      <w:pPr>
        <w:pStyle w:val="ListParagraph"/>
        <w:numPr>
          <w:ilvl w:val="1"/>
          <w:numId w:val="5"/>
        </w:numPr>
      </w:pPr>
      <w:r>
        <w:t>Rating system determines how many jobs you get (balanced, to an extent)</w:t>
      </w:r>
    </w:p>
    <w:p w14:paraId="01DA8CFE" w14:textId="1F5B2106" w:rsidR="00F20A32" w:rsidRDefault="00F20A32" w:rsidP="00F20A32">
      <w:pPr>
        <w:pStyle w:val="Heading1"/>
      </w:pPr>
      <w:r>
        <w:t>Possible Shoulds/Coulds</w:t>
      </w:r>
    </w:p>
    <w:p w14:paraId="060E9CBA" w14:textId="71A0665A" w:rsidR="00F20A32" w:rsidRDefault="00F20A32" w:rsidP="00F20A32">
      <w:pPr>
        <w:pStyle w:val="ListParagraph"/>
        <w:numPr>
          <w:ilvl w:val="0"/>
          <w:numId w:val="6"/>
        </w:numPr>
      </w:pPr>
      <w:r>
        <w:t>Filter by location</w:t>
      </w:r>
    </w:p>
    <w:p w14:paraId="318381C2" w14:textId="0A51B9FD" w:rsidR="00604588" w:rsidRDefault="00604588" w:rsidP="00604588">
      <w:pPr>
        <w:pStyle w:val="ListParagraph"/>
        <w:numPr>
          <w:ilvl w:val="1"/>
          <w:numId w:val="6"/>
        </w:numPr>
      </w:pPr>
      <w:r>
        <w:t>Maybe by zipcode?</w:t>
      </w:r>
    </w:p>
    <w:p w14:paraId="6D68D2FD" w14:textId="77777777" w:rsidR="00F20A32" w:rsidRDefault="00F20A32" w:rsidP="00F20A32">
      <w:pPr>
        <w:pStyle w:val="ListParagraph"/>
        <w:numPr>
          <w:ilvl w:val="0"/>
          <w:numId w:val="6"/>
        </w:numPr>
      </w:pPr>
      <w:r>
        <w:t>Rating system</w:t>
      </w:r>
    </w:p>
    <w:p w14:paraId="69732919" w14:textId="77777777" w:rsidR="00F20A32" w:rsidRDefault="00F20A32" w:rsidP="00F20A32">
      <w:pPr>
        <w:pStyle w:val="ListParagraph"/>
        <w:numPr>
          <w:ilvl w:val="1"/>
          <w:numId w:val="6"/>
        </w:numPr>
      </w:pPr>
      <w:r>
        <w:t>Higher rating = tendency for more jobs ? (still should be fairly equitable)</w:t>
      </w:r>
    </w:p>
    <w:p w14:paraId="3420DCBC" w14:textId="179AD165" w:rsidR="00F20A32" w:rsidRDefault="00F20A32" w:rsidP="00F20A32">
      <w:pPr>
        <w:pStyle w:val="ListParagraph"/>
        <w:numPr>
          <w:ilvl w:val="0"/>
          <w:numId w:val="6"/>
        </w:numPr>
      </w:pPr>
      <w:r>
        <w:t>Possible manager role</w:t>
      </w:r>
    </w:p>
    <w:p w14:paraId="5A0B7793" w14:textId="3C8397A7" w:rsidR="00F20A32" w:rsidRDefault="00F20A32" w:rsidP="00F20A32">
      <w:pPr>
        <w:pStyle w:val="ListParagraph"/>
        <w:numPr>
          <w:ilvl w:val="0"/>
          <w:numId w:val="6"/>
        </w:numPr>
      </w:pPr>
      <w:r>
        <w:t xml:space="preserve">Possibility to add favorite workers </w:t>
      </w:r>
    </w:p>
    <w:p w14:paraId="4BD8454E" w14:textId="2075FF71" w:rsidR="00900648" w:rsidRDefault="00900648" w:rsidP="00900648">
      <w:pPr>
        <w:pStyle w:val="ListParagraph"/>
        <w:numPr>
          <w:ilvl w:val="0"/>
          <w:numId w:val="6"/>
        </w:numPr>
      </w:pPr>
      <w:r>
        <w:t>Customer has ability to set up recurring job?</w:t>
      </w:r>
    </w:p>
    <w:p w14:paraId="27E4CFD1" w14:textId="27CFECB1" w:rsidR="00900648" w:rsidRDefault="00900648" w:rsidP="00F20A32">
      <w:pPr>
        <w:pStyle w:val="ListParagraph"/>
        <w:numPr>
          <w:ilvl w:val="0"/>
          <w:numId w:val="6"/>
        </w:numPr>
      </w:pPr>
      <w:r>
        <w:t>Refund system</w:t>
      </w:r>
    </w:p>
    <w:p w14:paraId="6EB7F7CC" w14:textId="4A638285" w:rsidR="00900648" w:rsidRDefault="00900648" w:rsidP="00900648">
      <w:pPr>
        <w:pStyle w:val="ListParagraph"/>
        <w:numPr>
          <w:ilvl w:val="1"/>
          <w:numId w:val="6"/>
        </w:numPr>
      </w:pPr>
      <w:r>
        <w:t>Complain to the owner button?</w:t>
      </w:r>
    </w:p>
    <w:p w14:paraId="66930659" w14:textId="379E1F28" w:rsidR="00073F53" w:rsidRDefault="00073F53" w:rsidP="00073F53">
      <w:pPr>
        <w:pStyle w:val="ListParagraph"/>
        <w:numPr>
          <w:ilvl w:val="0"/>
          <w:numId w:val="6"/>
        </w:numPr>
      </w:pPr>
      <w:r>
        <w:t>Set up an alert when job is assigned</w:t>
      </w:r>
    </w:p>
    <w:p w14:paraId="265428B0" w14:textId="46D1BAD5" w:rsidR="00712465" w:rsidRDefault="00073F53" w:rsidP="00712465">
      <w:pPr>
        <w:pStyle w:val="ListParagraph"/>
        <w:numPr>
          <w:ilvl w:val="1"/>
          <w:numId w:val="6"/>
        </w:numPr>
      </w:pPr>
      <w:r>
        <w:t>Email/SMS/Push?</w:t>
      </w:r>
    </w:p>
    <w:p w14:paraId="76F94FF2" w14:textId="0FAC541F" w:rsidR="00765D14" w:rsidRDefault="00765D14" w:rsidP="00765D14">
      <w:pPr>
        <w:pStyle w:val="ListParagraph"/>
        <w:numPr>
          <w:ilvl w:val="0"/>
          <w:numId w:val="6"/>
        </w:numPr>
      </w:pPr>
      <w:r>
        <w:t>History tracked</w:t>
      </w:r>
    </w:p>
    <w:p w14:paraId="6123E640" w14:textId="47043B8A" w:rsidR="00765D14" w:rsidRDefault="00765D14" w:rsidP="00765D14">
      <w:pPr>
        <w:pStyle w:val="ListParagraph"/>
        <w:numPr>
          <w:ilvl w:val="1"/>
          <w:numId w:val="6"/>
        </w:numPr>
      </w:pPr>
      <w:r>
        <w:t xml:space="preserve">Only available to owner/admin </w:t>
      </w:r>
    </w:p>
    <w:p w14:paraId="086CEBA9" w14:textId="3E663231" w:rsidR="00604588" w:rsidRDefault="00604588" w:rsidP="00604588">
      <w:pPr>
        <w:pStyle w:val="ListParagraph"/>
        <w:numPr>
          <w:ilvl w:val="0"/>
          <w:numId w:val="6"/>
        </w:numPr>
      </w:pPr>
      <w:r>
        <w:t>Tip system</w:t>
      </w:r>
    </w:p>
    <w:p w14:paraId="295FC4BE" w14:textId="6CD18430" w:rsidR="00F20A32" w:rsidRDefault="00F20A32" w:rsidP="00F20A32"/>
    <w:p w14:paraId="3CC91994" w14:textId="2C08BD6C" w:rsidR="00F20A32" w:rsidRDefault="00F20A32" w:rsidP="00F20A32">
      <w:pPr>
        <w:pStyle w:val="Heading1"/>
      </w:pPr>
      <w:r>
        <w:t xml:space="preserve">Other </w:t>
      </w:r>
      <w:r w:rsidR="00073F53">
        <w:t>thoughts</w:t>
      </w:r>
    </w:p>
    <w:p w14:paraId="194BC636" w14:textId="48933382" w:rsidR="00F20A32" w:rsidRDefault="00900648" w:rsidP="00F20A32">
      <w:pPr>
        <w:pStyle w:val="ListParagraph"/>
        <w:numPr>
          <w:ilvl w:val="0"/>
          <w:numId w:val="7"/>
        </w:numPr>
      </w:pPr>
      <w:r>
        <w:t>How and who defines how long/hourly wage or flat rate?</w:t>
      </w:r>
    </w:p>
    <w:p w14:paraId="522BDF83" w14:textId="548AC993" w:rsidR="00073F53" w:rsidRDefault="00073F53" w:rsidP="00073F53">
      <w:pPr>
        <w:pStyle w:val="ListParagraph"/>
        <w:numPr>
          <w:ilvl w:val="1"/>
          <w:numId w:val="7"/>
        </w:numPr>
      </w:pPr>
      <w:r>
        <w:t>Amount can be adjusted after job is done?</w:t>
      </w:r>
    </w:p>
    <w:p w14:paraId="6B63FEE4" w14:textId="23D4808E" w:rsidR="00B32695" w:rsidRDefault="00B32695" w:rsidP="00073F53">
      <w:pPr>
        <w:pStyle w:val="ListParagraph"/>
        <w:numPr>
          <w:ilvl w:val="1"/>
          <w:numId w:val="7"/>
        </w:numPr>
      </w:pPr>
      <w:r>
        <w:t>Average time based off size of yard?</w:t>
      </w:r>
    </w:p>
    <w:p w14:paraId="2A547F69" w14:textId="4D3EFEA0" w:rsidR="00712465" w:rsidRDefault="00712465" w:rsidP="00073F53">
      <w:pPr>
        <w:pStyle w:val="ListParagraph"/>
        <w:numPr>
          <w:ilvl w:val="1"/>
          <w:numId w:val="7"/>
        </w:numPr>
      </w:pPr>
      <w:r>
        <w:t>Consensus:</w:t>
      </w:r>
    </w:p>
    <w:p w14:paraId="697F5B64" w14:textId="1A38DAE3" w:rsidR="00712465" w:rsidRDefault="00712465" w:rsidP="00712465">
      <w:pPr>
        <w:pStyle w:val="ListParagraph"/>
        <w:numPr>
          <w:ilvl w:val="2"/>
          <w:numId w:val="7"/>
        </w:numPr>
      </w:pPr>
      <w:r>
        <w:t>Probably just ask customer to estimate how long it’s going to take</w:t>
      </w:r>
    </w:p>
    <w:p w14:paraId="20784DC2" w14:textId="57F5D8B3" w:rsidR="00712465" w:rsidRDefault="00712465" w:rsidP="00712465">
      <w:pPr>
        <w:pStyle w:val="ListParagraph"/>
        <w:numPr>
          <w:ilvl w:val="2"/>
          <w:numId w:val="7"/>
        </w:numPr>
      </w:pPr>
      <w:r>
        <w:t>Possibly s</w:t>
      </w:r>
      <w:r>
        <w:t>ave information for how long customer job took the last time</w:t>
      </w:r>
    </w:p>
    <w:p w14:paraId="0D8721DF" w14:textId="147B9368" w:rsidR="00F22E9C" w:rsidRDefault="00F22E9C" w:rsidP="00F22E9C">
      <w:pPr>
        <w:pStyle w:val="ListParagraph"/>
        <w:numPr>
          <w:ilvl w:val="0"/>
          <w:numId w:val="7"/>
        </w:numPr>
      </w:pPr>
      <w:r>
        <w:t>Privacy</w:t>
      </w:r>
    </w:p>
    <w:p w14:paraId="63D2BE31" w14:textId="7C58D049" w:rsidR="00F22E9C" w:rsidRDefault="00F22E9C" w:rsidP="00F22E9C">
      <w:pPr>
        <w:pStyle w:val="ListParagraph"/>
        <w:numPr>
          <w:ilvl w:val="1"/>
          <w:numId w:val="7"/>
        </w:numPr>
      </w:pPr>
      <w:r>
        <w:t>Who gets to see names, addresses, etc?</w:t>
      </w:r>
    </w:p>
    <w:p w14:paraId="763B7541" w14:textId="3044DA66" w:rsidR="00604588" w:rsidRDefault="00604588" w:rsidP="00F22E9C">
      <w:pPr>
        <w:pStyle w:val="ListParagraph"/>
        <w:numPr>
          <w:ilvl w:val="1"/>
          <w:numId w:val="7"/>
        </w:numPr>
      </w:pPr>
      <w:r>
        <w:t xml:space="preserve">Address will </w:t>
      </w:r>
      <w:r w:rsidR="008A0B17">
        <w:t>need to be seen by worker before job is accepted</w:t>
      </w:r>
    </w:p>
    <w:p w14:paraId="5C7B465B" w14:textId="115B9A6E" w:rsidR="004E2B04" w:rsidRDefault="004E2B04" w:rsidP="00F22E9C">
      <w:pPr>
        <w:pStyle w:val="ListParagraph"/>
        <w:numPr>
          <w:ilvl w:val="1"/>
          <w:numId w:val="7"/>
        </w:numPr>
      </w:pPr>
      <w:r>
        <w:t>Contact info will be shown after job is confirmed</w:t>
      </w:r>
    </w:p>
    <w:p w14:paraId="4160EB6D" w14:textId="43F88E96" w:rsidR="00F22E9C" w:rsidRDefault="00F22E9C" w:rsidP="00F22E9C">
      <w:pPr>
        <w:pStyle w:val="Heading1"/>
      </w:pPr>
      <w:r>
        <w:t>Customer Account</w:t>
      </w:r>
    </w:p>
    <w:p w14:paraId="3182D820" w14:textId="4B11F9F3" w:rsidR="00F22E9C" w:rsidRDefault="00F22E9C" w:rsidP="00F22E9C">
      <w:pPr>
        <w:pStyle w:val="ListParagraph"/>
        <w:numPr>
          <w:ilvl w:val="0"/>
          <w:numId w:val="7"/>
        </w:numPr>
      </w:pPr>
      <w:r>
        <w:t xml:space="preserve">Name </w:t>
      </w:r>
    </w:p>
    <w:p w14:paraId="0BAEC1F6" w14:textId="01A6AB47" w:rsidR="00F22E9C" w:rsidRDefault="00F22E9C" w:rsidP="00F22E9C">
      <w:pPr>
        <w:pStyle w:val="ListParagraph"/>
        <w:numPr>
          <w:ilvl w:val="0"/>
          <w:numId w:val="7"/>
        </w:numPr>
      </w:pPr>
      <w:r>
        <w:t xml:space="preserve">Address </w:t>
      </w:r>
    </w:p>
    <w:p w14:paraId="72056688" w14:textId="54D5FC82" w:rsidR="004E2B04" w:rsidRDefault="004E2B04" w:rsidP="00F22E9C">
      <w:pPr>
        <w:pStyle w:val="ListParagraph"/>
        <w:numPr>
          <w:ilvl w:val="0"/>
          <w:numId w:val="7"/>
        </w:numPr>
      </w:pPr>
      <w:r>
        <w:t>Supplies contact info (a phone number)</w:t>
      </w:r>
    </w:p>
    <w:p w14:paraId="0888406D" w14:textId="33FC3646" w:rsidR="00F22E9C" w:rsidRDefault="00F22E9C" w:rsidP="00F22E9C">
      <w:pPr>
        <w:pStyle w:val="Heading1"/>
      </w:pPr>
      <w:r>
        <w:t>Worker Account</w:t>
      </w:r>
    </w:p>
    <w:p w14:paraId="6DBAE768" w14:textId="02401C1F" w:rsidR="00F22E9C" w:rsidRDefault="00F22E9C" w:rsidP="00F22E9C">
      <w:pPr>
        <w:pStyle w:val="ListParagraph"/>
        <w:numPr>
          <w:ilvl w:val="0"/>
          <w:numId w:val="7"/>
        </w:numPr>
      </w:pPr>
      <w:r>
        <w:t>Name</w:t>
      </w:r>
    </w:p>
    <w:p w14:paraId="7083808A" w14:textId="40E8C52A" w:rsidR="004E2B04" w:rsidRDefault="004E2B04" w:rsidP="00F22E9C">
      <w:pPr>
        <w:pStyle w:val="ListParagraph"/>
        <w:numPr>
          <w:ilvl w:val="0"/>
          <w:numId w:val="7"/>
        </w:numPr>
      </w:pPr>
      <w:r>
        <w:lastRenderedPageBreak/>
        <w:t>Contact info (phone number)</w:t>
      </w:r>
    </w:p>
    <w:p w14:paraId="3CE0A3D1" w14:textId="6148BF3C" w:rsidR="004E2B04" w:rsidRDefault="004E2B04" w:rsidP="004E2B04">
      <w:pPr>
        <w:pStyle w:val="Heading1"/>
      </w:pPr>
      <w:r>
        <w:t>Owner Account</w:t>
      </w:r>
    </w:p>
    <w:p w14:paraId="3EDD3C49" w14:textId="1870BAF9" w:rsidR="004E2B04" w:rsidRDefault="004E2B04" w:rsidP="004E2B04">
      <w:pPr>
        <w:pStyle w:val="ListParagraph"/>
        <w:numPr>
          <w:ilvl w:val="0"/>
          <w:numId w:val="9"/>
        </w:numPr>
      </w:pPr>
      <w:r>
        <w:t>Balance</w:t>
      </w:r>
    </w:p>
    <w:p w14:paraId="37C19137" w14:textId="257D8198" w:rsidR="004E2B04" w:rsidRPr="004E2B04" w:rsidRDefault="004E2B04" w:rsidP="004E2B04">
      <w:pPr>
        <w:pStyle w:val="ListParagraph"/>
        <w:numPr>
          <w:ilvl w:val="0"/>
          <w:numId w:val="9"/>
        </w:numPr>
      </w:pPr>
      <w:r>
        <w:t>Special actions?</w:t>
      </w:r>
    </w:p>
    <w:p w14:paraId="19F4D913" w14:textId="42534855" w:rsidR="008A0B17" w:rsidRDefault="008A0B17" w:rsidP="008A0B17">
      <w:pPr>
        <w:pStyle w:val="Heading1"/>
      </w:pPr>
      <w:r>
        <w:t>General process</w:t>
      </w:r>
    </w:p>
    <w:p w14:paraId="100AC637" w14:textId="040C2B81" w:rsidR="008A0B17" w:rsidRDefault="008A0B17" w:rsidP="008A0B17">
      <w:pPr>
        <w:pStyle w:val="ListParagraph"/>
        <w:numPr>
          <w:ilvl w:val="0"/>
          <w:numId w:val="7"/>
        </w:numPr>
      </w:pPr>
      <w:r>
        <w:t>Job is created</w:t>
      </w:r>
    </w:p>
    <w:p w14:paraId="61ED9894" w14:textId="0383FF6A" w:rsidR="008A0B17" w:rsidRDefault="008A0B17" w:rsidP="008A0B17">
      <w:pPr>
        <w:pStyle w:val="ListParagraph"/>
        <w:numPr>
          <w:ilvl w:val="0"/>
          <w:numId w:val="7"/>
        </w:numPr>
      </w:pPr>
      <w:r>
        <w:t>List of jobs goes to available workers</w:t>
      </w:r>
    </w:p>
    <w:p w14:paraId="79EA2D97" w14:textId="56BDBE6E" w:rsidR="008A0B17" w:rsidRDefault="008A0B17" w:rsidP="008A0B17">
      <w:pPr>
        <w:pStyle w:val="ListParagraph"/>
        <w:numPr>
          <w:ilvl w:val="0"/>
          <w:numId w:val="7"/>
        </w:numPr>
      </w:pPr>
      <w:r>
        <w:t>When a worker accepts a job, customer notified</w:t>
      </w:r>
    </w:p>
    <w:p w14:paraId="483F550E" w14:textId="0734DEED" w:rsidR="008A0B17" w:rsidRDefault="008A0B17" w:rsidP="008A0B17">
      <w:pPr>
        <w:pStyle w:val="ListParagraph"/>
        <w:numPr>
          <w:ilvl w:val="0"/>
          <w:numId w:val="7"/>
        </w:numPr>
      </w:pPr>
      <w:r>
        <w:t>Customer can confirm or decline worker</w:t>
      </w:r>
    </w:p>
    <w:p w14:paraId="1258D389" w14:textId="0256D71C" w:rsidR="004E2B04" w:rsidRDefault="004E2B04" w:rsidP="004E2B04"/>
    <w:p w14:paraId="58870B23" w14:textId="6202545C" w:rsidR="004E2B04" w:rsidRDefault="004E2B04" w:rsidP="004E2B04">
      <w:pPr>
        <w:pStyle w:val="Heading1"/>
      </w:pPr>
      <w:r>
        <w:t>To-Do</w:t>
      </w:r>
    </w:p>
    <w:p w14:paraId="0E6B428A" w14:textId="5F21A133" w:rsidR="004E2B04" w:rsidRPr="004E2B04" w:rsidRDefault="004E2B04" w:rsidP="004E2B04">
      <w:pPr>
        <w:pStyle w:val="ListParagraph"/>
        <w:numPr>
          <w:ilvl w:val="0"/>
          <w:numId w:val="8"/>
        </w:numPr>
      </w:pPr>
      <w:r>
        <w:t>Figure out Musts, Should, Coulds, Won’ts</w:t>
      </w:r>
    </w:p>
    <w:p w14:paraId="6EB1DDCC" w14:textId="35EE20A3" w:rsidR="00F22E9C" w:rsidRPr="00F22E9C" w:rsidRDefault="00F22E9C" w:rsidP="00F22E9C"/>
    <w:p w14:paraId="1231EDB1" w14:textId="77777777" w:rsidR="00712465" w:rsidRPr="00F20A32" w:rsidRDefault="00712465" w:rsidP="00712465">
      <w:pPr>
        <w:ind w:left="1800"/>
      </w:pPr>
    </w:p>
    <w:sectPr w:rsidR="00712465" w:rsidRPr="00F20A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F133D"/>
    <w:multiLevelType w:val="hybridMultilevel"/>
    <w:tmpl w:val="10C4A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20326"/>
    <w:multiLevelType w:val="hybridMultilevel"/>
    <w:tmpl w:val="D99A8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36753A"/>
    <w:multiLevelType w:val="hybridMultilevel"/>
    <w:tmpl w:val="FBA6B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168FD"/>
    <w:multiLevelType w:val="hybridMultilevel"/>
    <w:tmpl w:val="E820B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D4D0A"/>
    <w:multiLevelType w:val="hybridMultilevel"/>
    <w:tmpl w:val="9A8EA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434A9"/>
    <w:multiLevelType w:val="hybridMultilevel"/>
    <w:tmpl w:val="04BCF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2E6221"/>
    <w:multiLevelType w:val="hybridMultilevel"/>
    <w:tmpl w:val="AC2A6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32A0E"/>
    <w:multiLevelType w:val="hybridMultilevel"/>
    <w:tmpl w:val="0B588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9E7021"/>
    <w:multiLevelType w:val="hybridMultilevel"/>
    <w:tmpl w:val="E38A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8"/>
  </w:num>
  <w:num w:numId="7">
    <w:abstractNumId w:val="0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CzNLE0MjUzNzJX0lEKTi0uzszPAykwrAUAmHDkBSwAAAA="/>
  </w:docVars>
  <w:rsids>
    <w:rsidRoot w:val="00F30388"/>
    <w:rsid w:val="00073F53"/>
    <w:rsid w:val="004E2B04"/>
    <w:rsid w:val="005154A1"/>
    <w:rsid w:val="00516057"/>
    <w:rsid w:val="00604588"/>
    <w:rsid w:val="00646705"/>
    <w:rsid w:val="00712465"/>
    <w:rsid w:val="00765D14"/>
    <w:rsid w:val="008A0B17"/>
    <w:rsid w:val="008E1243"/>
    <w:rsid w:val="00900648"/>
    <w:rsid w:val="00AA63E4"/>
    <w:rsid w:val="00B32695"/>
    <w:rsid w:val="00F20A32"/>
    <w:rsid w:val="00F22E9C"/>
    <w:rsid w:val="00F3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37C93"/>
  <w15:chartTrackingRefBased/>
  <w15:docId w15:val="{7A861703-DDE0-4EF4-988A-56551A4EC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03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03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303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03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303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ley Dennis</dc:creator>
  <cp:keywords/>
  <dc:description/>
  <cp:lastModifiedBy>Hailey Dennis</cp:lastModifiedBy>
  <cp:revision>7</cp:revision>
  <cp:lastPrinted>2022-01-18T18:31:00Z</cp:lastPrinted>
  <dcterms:created xsi:type="dcterms:W3CDTF">2022-01-18T17:31:00Z</dcterms:created>
  <dcterms:modified xsi:type="dcterms:W3CDTF">2022-01-18T18:42:00Z</dcterms:modified>
</cp:coreProperties>
</file>